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E4C22" w14:textId="4D000E7E" w:rsidR="00964E27" w:rsidRDefault="00404918">
      <w:r>
        <w:t xml:space="preserve">Prompt: Reflect on the concepts presented in the video and overview and the example of a growing body of research as captured in the article “A Review of Facebook Research in the Social Sciences.” Also, consider the question you posed about your advertisements in your observation journal in Module Four. Then, in a short answer response (1 to 2 sentences per question), address the following questions: </w:t>
      </w:r>
      <w:r>
        <w:sym w:font="Symbol" w:char="F0B7"/>
      </w:r>
      <w:r>
        <w:t xml:space="preserve"> How does social science inquiry advance and evolve over time? </w:t>
      </w:r>
      <w:r>
        <w:sym w:font="Symbol" w:char="F0B7"/>
      </w:r>
      <w:r>
        <w:t xml:space="preserve"> Why is it important that our understanding of social science concepts continue to develop and expand?</w:t>
      </w:r>
    </w:p>
    <w:sectPr w:rsidR="00964E2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196B9" w14:textId="77777777" w:rsidR="003B27B4" w:rsidRDefault="003B27B4" w:rsidP="00754970">
      <w:pPr>
        <w:spacing w:after="0" w:line="240" w:lineRule="auto"/>
      </w:pPr>
      <w:r>
        <w:separator/>
      </w:r>
    </w:p>
  </w:endnote>
  <w:endnote w:type="continuationSeparator" w:id="0">
    <w:p w14:paraId="253C447F" w14:textId="77777777" w:rsidR="003B27B4" w:rsidRDefault="003B27B4" w:rsidP="007549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8EB91" w14:textId="77777777" w:rsidR="003B27B4" w:rsidRDefault="003B27B4" w:rsidP="00754970">
      <w:pPr>
        <w:spacing w:after="0" w:line="240" w:lineRule="auto"/>
      </w:pPr>
      <w:r>
        <w:separator/>
      </w:r>
    </w:p>
  </w:footnote>
  <w:footnote w:type="continuationSeparator" w:id="0">
    <w:p w14:paraId="3D821055" w14:textId="77777777" w:rsidR="003B27B4" w:rsidRDefault="003B27B4" w:rsidP="007549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3332138"/>
      <w:docPartObj>
        <w:docPartGallery w:val="Page Numbers (Top of Page)"/>
        <w:docPartUnique/>
      </w:docPartObj>
    </w:sdtPr>
    <w:sdtEndPr>
      <w:rPr>
        <w:noProof/>
      </w:rPr>
    </w:sdtEndPr>
    <w:sdtContent>
      <w:p w14:paraId="519E78C1" w14:textId="47805C3C" w:rsidR="00754970" w:rsidRDefault="007549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4CB1BE" w14:textId="77777777" w:rsidR="00754970" w:rsidRDefault="007549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MjS3MDQwNTFV0lEKTi0uzszPAykwrAUADUP5ZCwAAAA="/>
  </w:docVars>
  <w:rsids>
    <w:rsidRoot w:val="00754970"/>
    <w:rsid w:val="00173879"/>
    <w:rsid w:val="002723C0"/>
    <w:rsid w:val="002E74BA"/>
    <w:rsid w:val="00332F12"/>
    <w:rsid w:val="003342BC"/>
    <w:rsid w:val="00352117"/>
    <w:rsid w:val="003665A2"/>
    <w:rsid w:val="003B27B4"/>
    <w:rsid w:val="003E56E4"/>
    <w:rsid w:val="00404918"/>
    <w:rsid w:val="0047364E"/>
    <w:rsid w:val="0048018C"/>
    <w:rsid w:val="0052241A"/>
    <w:rsid w:val="005A3FAC"/>
    <w:rsid w:val="006218E6"/>
    <w:rsid w:val="0064729B"/>
    <w:rsid w:val="006F4EC7"/>
    <w:rsid w:val="00754970"/>
    <w:rsid w:val="0076128A"/>
    <w:rsid w:val="007960A6"/>
    <w:rsid w:val="0090703E"/>
    <w:rsid w:val="00964E27"/>
    <w:rsid w:val="009B31CD"/>
    <w:rsid w:val="009E7935"/>
    <w:rsid w:val="00A537F7"/>
    <w:rsid w:val="00A610CF"/>
    <w:rsid w:val="00B25082"/>
    <w:rsid w:val="00BE5E9B"/>
    <w:rsid w:val="00C35004"/>
    <w:rsid w:val="00CF7B03"/>
    <w:rsid w:val="00CF7D53"/>
    <w:rsid w:val="00E468F3"/>
    <w:rsid w:val="00E65405"/>
    <w:rsid w:val="00ED2383"/>
    <w:rsid w:val="00EE11F2"/>
    <w:rsid w:val="00EF606C"/>
    <w:rsid w:val="00F216B4"/>
    <w:rsid w:val="00F82B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CA9AC"/>
  <w15:chartTrackingRefBased/>
  <w15:docId w15:val="{74062D14-0072-457E-B634-543F204E6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8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49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4970"/>
  </w:style>
  <w:style w:type="paragraph" w:styleId="Footer">
    <w:name w:val="footer"/>
    <w:basedOn w:val="Normal"/>
    <w:link w:val="FooterChar"/>
    <w:uiPriority w:val="99"/>
    <w:unhideWhenUsed/>
    <w:rsid w:val="007549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49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5</Words>
  <Characters>48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8:00:00Z</dcterms:created>
  <dcterms:modified xsi:type="dcterms:W3CDTF">2021-11-19T08:00:00Z</dcterms:modified>
</cp:coreProperties>
</file>